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379422" w14:textId="74BE40FC" w:rsidR="00967B81" w:rsidRDefault="00967B81">
      <w:pPr>
        <w:spacing w:line="321" w:lineRule="exact"/>
        <w:ind w:left="1546" w:right="1545"/>
        <w:jc w:val="center"/>
        <w:rPr>
          <w:b/>
          <w:sz w:val="26"/>
          <w:szCs w:val="26"/>
        </w:rPr>
      </w:pPr>
      <w:r w:rsidRPr="00967B81">
        <w:rPr>
          <w:b/>
          <w:sz w:val="26"/>
          <w:szCs w:val="26"/>
        </w:rPr>
        <w:t>The Lodge at Suncadia Residential Condominium Association</w:t>
      </w:r>
    </w:p>
    <w:p w14:paraId="63B9B3AB" w14:textId="0C002428" w:rsidR="00967B81" w:rsidRDefault="00967B81">
      <w:pPr>
        <w:spacing w:line="321" w:lineRule="exact"/>
        <w:ind w:left="1546" w:right="15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oard of Directors Executive Session</w:t>
      </w:r>
    </w:p>
    <w:p w14:paraId="18F437E9" w14:textId="5E2B71E5" w:rsidR="00967B81" w:rsidRDefault="006266A2">
      <w:pPr>
        <w:spacing w:line="321" w:lineRule="exact"/>
        <w:ind w:left="1546" w:right="15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July</w:t>
      </w:r>
      <w:r w:rsidR="003C64BE">
        <w:rPr>
          <w:b/>
          <w:sz w:val="26"/>
          <w:szCs w:val="26"/>
        </w:rPr>
        <w:t xml:space="preserve"> </w:t>
      </w:r>
      <w:r w:rsidR="00FD45A6">
        <w:rPr>
          <w:b/>
          <w:sz w:val="26"/>
          <w:szCs w:val="26"/>
        </w:rPr>
        <w:t>1</w:t>
      </w:r>
      <w:r>
        <w:rPr>
          <w:b/>
          <w:sz w:val="26"/>
          <w:szCs w:val="26"/>
        </w:rPr>
        <w:t>5</w:t>
      </w:r>
      <w:r w:rsidR="00967B81">
        <w:rPr>
          <w:b/>
          <w:sz w:val="26"/>
          <w:szCs w:val="26"/>
        </w:rPr>
        <w:t xml:space="preserve">, 2024, at </w:t>
      </w:r>
      <w:r>
        <w:rPr>
          <w:b/>
          <w:sz w:val="26"/>
          <w:szCs w:val="26"/>
        </w:rPr>
        <w:t>1</w:t>
      </w:r>
      <w:r w:rsidR="00967B81">
        <w:rPr>
          <w:b/>
          <w:sz w:val="26"/>
          <w:szCs w:val="26"/>
        </w:rPr>
        <w:t xml:space="preserve"> p.m.</w:t>
      </w:r>
    </w:p>
    <w:p w14:paraId="2C531AD6" w14:textId="095BB56A" w:rsidR="00967B81" w:rsidRPr="00967B81" w:rsidRDefault="00967B81">
      <w:pPr>
        <w:spacing w:line="321" w:lineRule="exact"/>
        <w:ind w:left="1546" w:right="1545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Remote via </w:t>
      </w:r>
      <w:r w:rsidR="006266A2">
        <w:rPr>
          <w:b/>
          <w:sz w:val="26"/>
          <w:szCs w:val="26"/>
        </w:rPr>
        <w:t>Teams</w:t>
      </w:r>
    </w:p>
    <w:p w14:paraId="47D77C3D" w14:textId="77777777" w:rsidR="00967B81" w:rsidRDefault="00967B81">
      <w:pPr>
        <w:spacing w:line="321" w:lineRule="exact"/>
        <w:ind w:left="1546" w:right="1545"/>
        <w:jc w:val="center"/>
        <w:rPr>
          <w:b/>
          <w:sz w:val="28"/>
        </w:rPr>
      </w:pPr>
    </w:p>
    <w:p w14:paraId="30F2C0A6" w14:textId="77777777" w:rsidR="00D30E2F" w:rsidRDefault="00796D6D">
      <w:pPr>
        <w:ind w:left="1545" w:right="1545"/>
        <w:jc w:val="center"/>
        <w:rPr>
          <w:b/>
        </w:rPr>
      </w:pPr>
      <w:r w:rsidRPr="00903314">
        <w:rPr>
          <w:b/>
        </w:rPr>
        <w:t>AGENDA</w:t>
      </w:r>
    </w:p>
    <w:p w14:paraId="611262E6" w14:textId="77777777" w:rsidR="001A0D28" w:rsidRPr="00903314" w:rsidRDefault="001A0D28">
      <w:pPr>
        <w:ind w:left="1545" w:right="1545"/>
        <w:jc w:val="center"/>
        <w:rPr>
          <w:b/>
        </w:rPr>
      </w:pPr>
    </w:p>
    <w:p w14:paraId="5E338099" w14:textId="77777777" w:rsidR="00967B81" w:rsidRDefault="00796D6D" w:rsidP="00E80D6F">
      <w:pPr>
        <w:pStyle w:val="ListParagraph"/>
        <w:numPr>
          <w:ilvl w:val="0"/>
          <w:numId w:val="9"/>
        </w:numPr>
        <w:tabs>
          <w:tab w:val="left" w:pos="480"/>
        </w:tabs>
        <w:spacing w:before="11"/>
      </w:pPr>
      <w:r w:rsidRPr="00903314">
        <w:t>Meeting Call to Order - Verification of</w:t>
      </w:r>
      <w:r w:rsidRPr="00967B81">
        <w:rPr>
          <w:spacing w:val="-5"/>
        </w:rPr>
        <w:t xml:space="preserve"> </w:t>
      </w:r>
      <w:r w:rsidRPr="00903314">
        <w:t>Quorum</w:t>
      </w:r>
    </w:p>
    <w:p w14:paraId="329583B1" w14:textId="77777777" w:rsidR="00967B81" w:rsidRDefault="00967B81" w:rsidP="00967B81">
      <w:pPr>
        <w:pStyle w:val="ListParagraph"/>
        <w:tabs>
          <w:tab w:val="left" w:pos="480"/>
        </w:tabs>
        <w:spacing w:before="11"/>
        <w:ind w:left="720" w:firstLine="0"/>
      </w:pPr>
    </w:p>
    <w:p w14:paraId="3E932316" w14:textId="77777777" w:rsidR="00967B81" w:rsidRDefault="00796D6D" w:rsidP="0055418F">
      <w:pPr>
        <w:pStyle w:val="ListParagraph"/>
        <w:numPr>
          <w:ilvl w:val="0"/>
          <w:numId w:val="9"/>
        </w:numPr>
        <w:tabs>
          <w:tab w:val="left" w:pos="480"/>
        </w:tabs>
        <w:spacing w:before="11"/>
      </w:pPr>
      <w:r w:rsidRPr="00903314">
        <w:t>New Business</w:t>
      </w:r>
    </w:p>
    <w:p w14:paraId="6E4E377C" w14:textId="77777777" w:rsidR="001A0D28" w:rsidRDefault="001A0D28" w:rsidP="001A0D28">
      <w:pPr>
        <w:tabs>
          <w:tab w:val="left" w:pos="480"/>
        </w:tabs>
        <w:spacing w:before="11"/>
      </w:pPr>
    </w:p>
    <w:p w14:paraId="6FEBA275" w14:textId="004AAD9E" w:rsidR="00967B81" w:rsidRDefault="006266A2" w:rsidP="00495145">
      <w:pPr>
        <w:pStyle w:val="ListParagraph"/>
        <w:numPr>
          <w:ilvl w:val="1"/>
          <w:numId w:val="9"/>
        </w:numPr>
        <w:tabs>
          <w:tab w:val="left" w:pos="480"/>
        </w:tabs>
        <w:spacing w:before="11"/>
      </w:pPr>
      <w:r>
        <w:t>Communications with Legal Counsel</w:t>
      </w:r>
    </w:p>
    <w:p w14:paraId="276769FE" w14:textId="77777777" w:rsidR="00967B81" w:rsidRDefault="00967B81" w:rsidP="00967B81">
      <w:pPr>
        <w:tabs>
          <w:tab w:val="left" w:pos="480"/>
        </w:tabs>
        <w:spacing w:before="11"/>
      </w:pPr>
    </w:p>
    <w:p w14:paraId="52CD23D0" w14:textId="673A31BE" w:rsidR="00D30E2F" w:rsidRPr="00903314" w:rsidRDefault="00796D6D" w:rsidP="0055418F">
      <w:pPr>
        <w:pStyle w:val="ListParagraph"/>
        <w:numPr>
          <w:ilvl w:val="0"/>
          <w:numId w:val="9"/>
        </w:numPr>
        <w:tabs>
          <w:tab w:val="left" w:pos="480"/>
        </w:tabs>
        <w:spacing w:before="11"/>
      </w:pPr>
      <w:r w:rsidRPr="00903314">
        <w:t>Adjournment</w:t>
      </w:r>
    </w:p>
    <w:sectPr w:rsidR="00D30E2F" w:rsidRPr="00903314">
      <w:type w:val="continuous"/>
      <w:pgSz w:w="12240" w:h="15840"/>
      <w:pgMar w:top="66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BA74D4"/>
    <w:multiLevelType w:val="hybridMultilevel"/>
    <w:tmpl w:val="35F68574"/>
    <w:lvl w:ilvl="0" w:tplc="EF5E81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316748"/>
    <w:multiLevelType w:val="hybridMultilevel"/>
    <w:tmpl w:val="1EF291E8"/>
    <w:lvl w:ilvl="0" w:tplc="BCEC608A">
      <w:start w:val="1"/>
      <w:numFmt w:val="decimal"/>
      <w:lvlText w:val="%1)"/>
      <w:lvlJc w:val="left"/>
      <w:pPr>
        <w:ind w:left="1354" w:hanging="360"/>
      </w:pPr>
      <w:rPr>
        <w:rFonts w:eastAsiaTheme="minorHAnsi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>
      <w:start w:val="1"/>
      <w:numFmt w:val="lowerRoman"/>
      <w:lvlText w:val="%6."/>
      <w:lvlJc w:val="right"/>
      <w:pPr>
        <w:ind w:left="4954" w:hanging="180"/>
      </w:pPr>
    </w:lvl>
    <w:lvl w:ilvl="6" w:tplc="0409000F">
      <w:start w:val="1"/>
      <w:numFmt w:val="decimal"/>
      <w:lvlText w:val="%7."/>
      <w:lvlJc w:val="left"/>
      <w:pPr>
        <w:ind w:left="5674" w:hanging="360"/>
      </w:pPr>
    </w:lvl>
    <w:lvl w:ilvl="7" w:tplc="04090019">
      <w:start w:val="1"/>
      <w:numFmt w:val="lowerLetter"/>
      <w:lvlText w:val="%8."/>
      <w:lvlJc w:val="left"/>
      <w:pPr>
        <w:ind w:left="6394" w:hanging="360"/>
      </w:pPr>
    </w:lvl>
    <w:lvl w:ilvl="8" w:tplc="0409001B">
      <w:start w:val="1"/>
      <w:numFmt w:val="lowerRoman"/>
      <w:lvlText w:val="%9."/>
      <w:lvlJc w:val="right"/>
      <w:pPr>
        <w:ind w:left="7114" w:hanging="180"/>
      </w:pPr>
    </w:lvl>
  </w:abstractNum>
  <w:abstractNum w:abstractNumId="2" w15:restartNumberingAfterBreak="0">
    <w:nsid w:val="48C55FA4"/>
    <w:multiLevelType w:val="hybridMultilevel"/>
    <w:tmpl w:val="CB0C356C"/>
    <w:lvl w:ilvl="0" w:tplc="F57429D0">
      <w:start w:val="1"/>
      <w:numFmt w:val="lowerLetter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1" w:tplc="866A30EA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en-US"/>
      </w:rPr>
    </w:lvl>
    <w:lvl w:ilvl="2" w:tplc="D1EE2EB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en-US"/>
      </w:rPr>
    </w:lvl>
    <w:lvl w:ilvl="3" w:tplc="EC10A98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en-US"/>
      </w:rPr>
    </w:lvl>
    <w:lvl w:ilvl="4" w:tplc="2CA892BE">
      <w:numFmt w:val="bullet"/>
      <w:lvlText w:val="•"/>
      <w:lvlJc w:val="left"/>
      <w:pPr>
        <w:ind w:left="4848" w:hanging="360"/>
      </w:pPr>
      <w:rPr>
        <w:rFonts w:hint="default"/>
        <w:lang w:val="en-US" w:eastAsia="en-US" w:bidi="en-US"/>
      </w:rPr>
    </w:lvl>
    <w:lvl w:ilvl="5" w:tplc="1758F64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en-US"/>
      </w:rPr>
    </w:lvl>
    <w:lvl w:ilvl="6" w:tplc="84923B86">
      <w:numFmt w:val="bullet"/>
      <w:lvlText w:val="•"/>
      <w:lvlJc w:val="left"/>
      <w:pPr>
        <w:ind w:left="6672" w:hanging="360"/>
      </w:pPr>
      <w:rPr>
        <w:rFonts w:hint="default"/>
        <w:lang w:val="en-US" w:eastAsia="en-US" w:bidi="en-US"/>
      </w:rPr>
    </w:lvl>
    <w:lvl w:ilvl="7" w:tplc="EC44B3A6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719E3E6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EC23334"/>
    <w:multiLevelType w:val="hybridMultilevel"/>
    <w:tmpl w:val="F9E2F24E"/>
    <w:lvl w:ilvl="0" w:tplc="0B6A576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" w15:restartNumberingAfterBreak="0">
    <w:nsid w:val="4FDA3057"/>
    <w:multiLevelType w:val="hybridMultilevel"/>
    <w:tmpl w:val="0C94D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647619"/>
    <w:multiLevelType w:val="hybridMultilevel"/>
    <w:tmpl w:val="CD76AE10"/>
    <w:lvl w:ilvl="0" w:tplc="51824B7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B6A5764">
      <w:start w:val="1"/>
      <w:numFmt w:val="lowerLetter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02804FF2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6212D1E0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159C59F8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00783A5E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80FEF482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E58CE788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E13C4860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598805D8"/>
    <w:multiLevelType w:val="hybridMultilevel"/>
    <w:tmpl w:val="CF6849CE"/>
    <w:lvl w:ilvl="0" w:tplc="CB24A3E4">
      <w:start w:val="7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E57EC3C8">
      <w:start w:val="1"/>
      <w:numFmt w:val="lowerLetter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2" w:tplc="68D42504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7EFE6384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419E94BC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5888DEB0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91EEF498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10C6F952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81A878D2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66DF3C94"/>
    <w:multiLevelType w:val="hybridMultilevel"/>
    <w:tmpl w:val="DBAAC56A"/>
    <w:lvl w:ilvl="0" w:tplc="5A362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930093">
    <w:abstractNumId w:val="6"/>
  </w:num>
  <w:num w:numId="2" w16cid:durableId="1433235696">
    <w:abstractNumId w:val="2"/>
  </w:num>
  <w:num w:numId="3" w16cid:durableId="1345859648">
    <w:abstractNumId w:val="5"/>
  </w:num>
  <w:num w:numId="4" w16cid:durableId="1176919309">
    <w:abstractNumId w:val="7"/>
  </w:num>
  <w:num w:numId="5" w16cid:durableId="1130781785">
    <w:abstractNumId w:val="0"/>
  </w:num>
  <w:num w:numId="6" w16cid:durableId="1084492487">
    <w:abstractNumId w:val="3"/>
  </w:num>
  <w:num w:numId="7" w16cid:durableId="15958216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67182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908197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bQ0NbA0M7EwszRU0lEKTi0uzszPAykwrwUABivzfywAAAA="/>
  </w:docVars>
  <w:rsids>
    <w:rsidRoot w:val="00D30E2F"/>
    <w:rsid w:val="000A4998"/>
    <w:rsid w:val="000D3F4B"/>
    <w:rsid w:val="000F6B43"/>
    <w:rsid w:val="00117922"/>
    <w:rsid w:val="001653B5"/>
    <w:rsid w:val="00165C6B"/>
    <w:rsid w:val="00176C7C"/>
    <w:rsid w:val="001A0D28"/>
    <w:rsid w:val="001A3154"/>
    <w:rsid w:val="001A564D"/>
    <w:rsid w:val="001D3E80"/>
    <w:rsid w:val="001E142B"/>
    <w:rsid w:val="00231E76"/>
    <w:rsid w:val="002449C5"/>
    <w:rsid w:val="00256484"/>
    <w:rsid w:val="002870C6"/>
    <w:rsid w:val="002A1013"/>
    <w:rsid w:val="002B182C"/>
    <w:rsid w:val="002C3B20"/>
    <w:rsid w:val="002D04EE"/>
    <w:rsid w:val="002F1DD9"/>
    <w:rsid w:val="00340A90"/>
    <w:rsid w:val="00375AB8"/>
    <w:rsid w:val="003B74FB"/>
    <w:rsid w:val="003C64BE"/>
    <w:rsid w:val="003D6204"/>
    <w:rsid w:val="0040471B"/>
    <w:rsid w:val="0043182F"/>
    <w:rsid w:val="0043241D"/>
    <w:rsid w:val="00462787"/>
    <w:rsid w:val="00495145"/>
    <w:rsid w:val="005720F2"/>
    <w:rsid w:val="005959B5"/>
    <w:rsid w:val="006266A2"/>
    <w:rsid w:val="00687C2B"/>
    <w:rsid w:val="006C6615"/>
    <w:rsid w:val="006E4980"/>
    <w:rsid w:val="006F0D1E"/>
    <w:rsid w:val="006F24D0"/>
    <w:rsid w:val="00796D6D"/>
    <w:rsid w:val="007D1D75"/>
    <w:rsid w:val="007D30CA"/>
    <w:rsid w:val="007D65FD"/>
    <w:rsid w:val="007E5330"/>
    <w:rsid w:val="007F2EDE"/>
    <w:rsid w:val="00801A4D"/>
    <w:rsid w:val="0082569D"/>
    <w:rsid w:val="00835031"/>
    <w:rsid w:val="0086184C"/>
    <w:rsid w:val="008A66F2"/>
    <w:rsid w:val="009029A5"/>
    <w:rsid w:val="00903314"/>
    <w:rsid w:val="0091658B"/>
    <w:rsid w:val="009328D4"/>
    <w:rsid w:val="00967B81"/>
    <w:rsid w:val="0097130A"/>
    <w:rsid w:val="009C4369"/>
    <w:rsid w:val="009E0D32"/>
    <w:rsid w:val="00A16AF2"/>
    <w:rsid w:val="00A17E1B"/>
    <w:rsid w:val="00A2267E"/>
    <w:rsid w:val="00A35C07"/>
    <w:rsid w:val="00A77119"/>
    <w:rsid w:val="00A8686D"/>
    <w:rsid w:val="00A86F02"/>
    <w:rsid w:val="00AB352D"/>
    <w:rsid w:val="00AF6C9A"/>
    <w:rsid w:val="00B10ADE"/>
    <w:rsid w:val="00B50828"/>
    <w:rsid w:val="00B5098E"/>
    <w:rsid w:val="00B51365"/>
    <w:rsid w:val="00BA2F8B"/>
    <w:rsid w:val="00BA74EE"/>
    <w:rsid w:val="00BB4B3C"/>
    <w:rsid w:val="00C1161F"/>
    <w:rsid w:val="00C377F3"/>
    <w:rsid w:val="00C55DB7"/>
    <w:rsid w:val="00C842A9"/>
    <w:rsid w:val="00C84C40"/>
    <w:rsid w:val="00C93BBA"/>
    <w:rsid w:val="00C96B81"/>
    <w:rsid w:val="00CB73C5"/>
    <w:rsid w:val="00CE4FC3"/>
    <w:rsid w:val="00D30E2F"/>
    <w:rsid w:val="00D4225F"/>
    <w:rsid w:val="00D549A8"/>
    <w:rsid w:val="00D763A7"/>
    <w:rsid w:val="00DA7FEB"/>
    <w:rsid w:val="00DE297E"/>
    <w:rsid w:val="00DE67A5"/>
    <w:rsid w:val="00E560E3"/>
    <w:rsid w:val="00E57389"/>
    <w:rsid w:val="00EF5B61"/>
    <w:rsid w:val="00F04A03"/>
    <w:rsid w:val="00F10048"/>
    <w:rsid w:val="00F47F4A"/>
    <w:rsid w:val="00F61226"/>
    <w:rsid w:val="00F8259A"/>
    <w:rsid w:val="00FD45A6"/>
    <w:rsid w:val="00FD48E7"/>
    <w:rsid w:val="00FE1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064BE"/>
  <w15:docId w15:val="{6BF6E5E4-5747-4D6F-835E-E1DEC991A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546" w:right="1545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2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B352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B352D"/>
    <w:pPr>
      <w:widowControl/>
      <w:autoSpaceDE/>
      <w:autoSpaceDN/>
      <w:spacing w:before="100" w:beforeAutospacing="1" w:after="100" w:afterAutospacing="1"/>
    </w:pPr>
    <w:rPr>
      <w:rFonts w:eastAsiaTheme="minorHAnsi"/>
      <w:sz w:val="24"/>
      <w:szCs w:val="24"/>
      <w:lang w:bidi="ar-SA"/>
    </w:rPr>
  </w:style>
  <w:style w:type="paragraph" w:customStyle="1" w:styleId="Default">
    <w:name w:val="Default"/>
    <w:rsid w:val="000F6B4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62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3654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131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138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04989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0259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622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2965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693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72827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8983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648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970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31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614391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89942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635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7451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D46812-E354-4450-9D77-EA6DA97B5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impson</dc:creator>
  <cp:lastModifiedBy>Simpkins, Edward</cp:lastModifiedBy>
  <cp:revision>2</cp:revision>
  <cp:lastPrinted>2021-07-30T22:49:00Z</cp:lastPrinted>
  <dcterms:created xsi:type="dcterms:W3CDTF">2024-07-11T17:09:00Z</dcterms:created>
  <dcterms:modified xsi:type="dcterms:W3CDTF">2024-07-1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5-05T00:00:00Z</vt:filetime>
  </property>
  <property fmtid="{D5CDD505-2E9C-101B-9397-08002B2CF9AE}" pid="5" name="GrammarlyDocumentId">
    <vt:lpwstr>16c0563c69348d51bef4031a1dfec58595622d61a41c6e1ceff1ece248f7cccd</vt:lpwstr>
  </property>
</Properties>
</file>